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646FC897" w14:textId="6797AA37" w:rsidR="00A43946" w:rsidRDefault="00A43946" w:rsidP="00EA4ECD">
      <w:pPr>
        <w:spacing w:after="0" w:line="240" w:lineRule="auto"/>
        <w:contextualSpacing/>
      </w:pPr>
    </w:p>
    <w:p w14:paraId="3906D141" w14:textId="77777777" w:rsidR="00EA4ECD" w:rsidRPr="00B15D0E" w:rsidRDefault="00EA4ECD" w:rsidP="00EA4ECD">
      <w:pPr>
        <w:spacing w:line="240" w:lineRule="auto"/>
        <w:contextualSpacing/>
        <w:jc w:val="center"/>
        <w:rPr>
          <w:b/>
          <w:color w:val="C00000"/>
        </w:rPr>
      </w:pPr>
      <w:r w:rsidRPr="00B15D0E">
        <w:rPr>
          <w:b/>
          <w:color w:val="C00000"/>
        </w:rPr>
        <w:t>ULUSLARARASI KAPSAYICI ERKEN ÇOCUKLUK EĞİTİMİ KONFERANSI</w:t>
      </w:r>
    </w:p>
    <w:p w14:paraId="5596752A" w14:textId="5832CC2A" w:rsidR="00EA4ECD" w:rsidRPr="00B15D0E" w:rsidRDefault="00EA4ECD" w:rsidP="00EA4ECD">
      <w:pPr>
        <w:spacing w:line="240" w:lineRule="auto"/>
        <w:contextualSpacing/>
        <w:jc w:val="center"/>
        <w:rPr>
          <w:b/>
          <w:color w:val="0070C0"/>
        </w:rPr>
      </w:pPr>
      <w:r w:rsidRPr="00B15D0E">
        <w:rPr>
          <w:b/>
          <w:color w:val="0070C0"/>
        </w:rPr>
        <w:t xml:space="preserve">4-5 Mart 2020, </w:t>
      </w:r>
      <w:r w:rsidR="00A91782">
        <w:rPr>
          <w:b/>
          <w:color w:val="0070C0"/>
        </w:rPr>
        <w:t>Ankara</w:t>
      </w:r>
    </w:p>
    <w:p w14:paraId="04A4F3E4" w14:textId="77777777" w:rsidR="001A5C0D" w:rsidRDefault="001A5C0D" w:rsidP="001A5C0D">
      <w:pPr>
        <w:spacing w:line="240" w:lineRule="auto"/>
        <w:contextualSpacing/>
        <w:jc w:val="center"/>
        <w:rPr>
          <w:b/>
        </w:rPr>
      </w:pPr>
    </w:p>
    <w:p w14:paraId="487CE5EB" w14:textId="2D62EFD5" w:rsidR="00677E3B" w:rsidRPr="00755B49" w:rsidRDefault="00677E3B" w:rsidP="00755B49">
      <w:pPr>
        <w:spacing w:line="240" w:lineRule="auto"/>
        <w:contextualSpacing/>
        <w:jc w:val="center"/>
        <w:rPr>
          <w:b/>
        </w:rPr>
      </w:pPr>
      <w:r w:rsidRPr="00677E3B">
        <w:rPr>
          <w:b/>
        </w:rPr>
        <w:t>BİLDİRİ GÖNDERM</w:t>
      </w:r>
      <w:r w:rsidRPr="001A5C0D">
        <w:rPr>
          <w:b/>
        </w:rPr>
        <w:t>E</w:t>
      </w:r>
    </w:p>
    <w:p w14:paraId="2620EBC4" w14:textId="77777777" w:rsidR="00C23F87" w:rsidRDefault="00C23F87" w:rsidP="00677E3B">
      <w:pPr>
        <w:spacing w:line="240" w:lineRule="auto"/>
        <w:contextualSpacing/>
        <w:jc w:val="both"/>
        <w:rPr>
          <w:sz w:val="20"/>
          <w:szCs w:val="20"/>
        </w:rPr>
      </w:pPr>
    </w:p>
    <w:p w14:paraId="5C7AA8F7" w14:textId="3085514A" w:rsidR="001A5C0D" w:rsidRPr="00C23F87" w:rsidRDefault="00677E3B" w:rsidP="00677E3B">
      <w:p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 xml:space="preserve">Bildirilerin </w:t>
      </w:r>
      <w:hyperlink r:id="rId8" w:history="1">
        <w:r w:rsidR="005E4B03" w:rsidRPr="00A84E9B">
          <w:rPr>
            <w:rStyle w:val="Hyperlink"/>
            <w:sz w:val="20"/>
            <w:szCs w:val="20"/>
          </w:rPr>
          <w:t>bilgi@egitimdebilikteyiz.org</w:t>
        </w:r>
      </w:hyperlink>
      <w:r w:rsidR="005E4B03">
        <w:rPr>
          <w:sz w:val="20"/>
          <w:szCs w:val="20"/>
        </w:rPr>
        <w:t xml:space="preserve"> </w:t>
      </w:r>
      <w:r w:rsidR="001A5C0D" w:rsidRPr="00C23F87">
        <w:rPr>
          <w:sz w:val="20"/>
          <w:szCs w:val="20"/>
        </w:rPr>
        <w:t>e</w:t>
      </w:r>
      <w:r w:rsidR="00347650" w:rsidRPr="00C23F87">
        <w:rPr>
          <w:sz w:val="20"/>
          <w:szCs w:val="20"/>
        </w:rPr>
        <w:t>-</w:t>
      </w:r>
      <w:r w:rsidR="001A5C0D" w:rsidRPr="00C23F87">
        <w:rPr>
          <w:sz w:val="20"/>
          <w:szCs w:val="20"/>
        </w:rPr>
        <w:t>mail adresi üzerinden elektronik olarak</w:t>
      </w:r>
      <w:r w:rsidRPr="00677E3B">
        <w:rPr>
          <w:sz w:val="20"/>
          <w:szCs w:val="20"/>
        </w:rPr>
        <w:t xml:space="preserve"> gönderilmesi tek geçerli bildiri gönderim şeklidir. </w:t>
      </w:r>
    </w:p>
    <w:p w14:paraId="66DC72C4" w14:textId="77777777" w:rsidR="001A5C0D" w:rsidRPr="00C23F87" w:rsidRDefault="001A5C0D" w:rsidP="00677E3B">
      <w:pPr>
        <w:spacing w:line="240" w:lineRule="auto"/>
        <w:contextualSpacing/>
        <w:jc w:val="both"/>
        <w:rPr>
          <w:sz w:val="20"/>
          <w:szCs w:val="20"/>
        </w:rPr>
      </w:pPr>
    </w:p>
    <w:p w14:paraId="269088F6" w14:textId="5C0E0428" w:rsidR="001A5C0D" w:rsidRPr="00C23F87" w:rsidRDefault="001A5C0D" w:rsidP="00677E3B">
      <w:p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>Konferansın</w:t>
      </w:r>
      <w:r w:rsidR="00677E3B" w:rsidRPr="00677E3B">
        <w:rPr>
          <w:sz w:val="20"/>
          <w:szCs w:val="20"/>
        </w:rPr>
        <w:t xml:space="preserve"> dili İngilizce ve Türkçedir. </w:t>
      </w:r>
      <w:r w:rsidRPr="00C23F87">
        <w:rPr>
          <w:sz w:val="20"/>
          <w:szCs w:val="20"/>
        </w:rPr>
        <w:t xml:space="preserve">Bildiri başvuruları Türkçe </w:t>
      </w:r>
      <w:r w:rsidR="007B7462" w:rsidRPr="00C23F87">
        <w:rPr>
          <w:sz w:val="20"/>
          <w:szCs w:val="20"/>
        </w:rPr>
        <w:t xml:space="preserve">ve İngilizce </w:t>
      </w:r>
      <w:r w:rsidRPr="00C23F87">
        <w:rPr>
          <w:sz w:val="20"/>
          <w:szCs w:val="20"/>
        </w:rPr>
        <w:t xml:space="preserve">olarak gönderilmelidir. Sunuma kabul edilen tüm bildiri özetleri hem Türkçe hem İngilizce olarak yayımlanacaktır. </w:t>
      </w:r>
      <w:r w:rsidR="007B7462" w:rsidRPr="00C23F87">
        <w:rPr>
          <w:sz w:val="20"/>
          <w:szCs w:val="20"/>
        </w:rPr>
        <w:t>Ç</w:t>
      </w:r>
      <w:r w:rsidRPr="00C23F87">
        <w:rPr>
          <w:sz w:val="20"/>
          <w:szCs w:val="20"/>
        </w:rPr>
        <w:t xml:space="preserve">eviriler Konferans Yürütme Kurulu tarafından gerçekleştirilecektir. </w:t>
      </w:r>
      <w:r w:rsidR="00677E3B" w:rsidRPr="00677E3B">
        <w:rPr>
          <w:sz w:val="20"/>
          <w:szCs w:val="20"/>
        </w:rPr>
        <w:t xml:space="preserve">Bildirilerini </w:t>
      </w:r>
      <w:r w:rsidRPr="00C23F87">
        <w:rPr>
          <w:sz w:val="20"/>
          <w:szCs w:val="20"/>
        </w:rPr>
        <w:t>İngilizce</w:t>
      </w:r>
      <w:r w:rsidR="00677E3B" w:rsidRPr="00677E3B">
        <w:rPr>
          <w:sz w:val="20"/>
          <w:szCs w:val="20"/>
        </w:rPr>
        <w:t xml:space="preserve"> sunmak isteyen katılımcılar, </w:t>
      </w:r>
      <w:r w:rsidRPr="00C23F87">
        <w:rPr>
          <w:sz w:val="20"/>
          <w:szCs w:val="20"/>
        </w:rPr>
        <w:t xml:space="preserve">bu taleplerini başvuruları sırasında belirtmek zorundadır. </w:t>
      </w:r>
    </w:p>
    <w:p w14:paraId="4CE9D733" w14:textId="77777777" w:rsidR="001A5C0D" w:rsidRPr="00C23F87" w:rsidRDefault="001A5C0D" w:rsidP="00677E3B">
      <w:pPr>
        <w:spacing w:line="240" w:lineRule="auto"/>
        <w:contextualSpacing/>
        <w:jc w:val="both"/>
        <w:rPr>
          <w:sz w:val="20"/>
          <w:szCs w:val="20"/>
        </w:rPr>
      </w:pPr>
    </w:p>
    <w:p w14:paraId="77D03B4B" w14:textId="5409731E" w:rsidR="00677E3B" w:rsidRPr="00C23F87" w:rsidRDefault="001A5C0D" w:rsidP="00677E3B">
      <w:p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>Konferansta</w:t>
      </w:r>
      <w:r w:rsidR="00677E3B" w:rsidRPr="00677E3B">
        <w:rPr>
          <w:sz w:val="20"/>
          <w:szCs w:val="20"/>
        </w:rPr>
        <w:t xml:space="preserve"> sunulacak bildiriler özgün, </w:t>
      </w:r>
      <w:r w:rsidRPr="00C23F87">
        <w:rPr>
          <w:sz w:val="20"/>
          <w:szCs w:val="20"/>
        </w:rPr>
        <w:t xml:space="preserve">kapsayıcı </w:t>
      </w:r>
      <w:r w:rsidR="00677E3B" w:rsidRPr="00677E3B">
        <w:rPr>
          <w:sz w:val="20"/>
          <w:szCs w:val="20"/>
        </w:rPr>
        <w:t>eğitim alanında bilimsel gelişmeye katkıda bulunabilecek ve alandaki temel sorunlara ışık tutacak nitelikte olmalıdır</w:t>
      </w:r>
      <w:r w:rsidRPr="00C23F87">
        <w:rPr>
          <w:sz w:val="20"/>
          <w:szCs w:val="20"/>
        </w:rPr>
        <w:t>.</w:t>
      </w:r>
      <w:r w:rsidR="00677E3B" w:rsidRPr="00677E3B">
        <w:rPr>
          <w:sz w:val="20"/>
          <w:szCs w:val="20"/>
        </w:rPr>
        <w:t xml:space="preserve"> Tüm yazım </w:t>
      </w:r>
      <w:r w:rsidRPr="00C23F87">
        <w:rPr>
          <w:sz w:val="20"/>
          <w:szCs w:val="20"/>
        </w:rPr>
        <w:t xml:space="preserve">ve imla </w:t>
      </w:r>
      <w:r w:rsidR="00677E3B" w:rsidRPr="00677E3B">
        <w:rPr>
          <w:sz w:val="20"/>
          <w:szCs w:val="20"/>
        </w:rPr>
        <w:t>hatalarından yazarlar sorumludur.</w:t>
      </w:r>
    </w:p>
    <w:p w14:paraId="09921B3F" w14:textId="77777777" w:rsidR="001A5C0D" w:rsidRPr="00677E3B" w:rsidRDefault="001A5C0D" w:rsidP="00677E3B">
      <w:pPr>
        <w:spacing w:line="240" w:lineRule="auto"/>
        <w:contextualSpacing/>
        <w:jc w:val="both"/>
        <w:rPr>
          <w:sz w:val="20"/>
          <w:szCs w:val="20"/>
        </w:rPr>
      </w:pPr>
    </w:p>
    <w:p w14:paraId="0A7F92FA" w14:textId="0484CAAE" w:rsidR="00677E3B" w:rsidRPr="00677E3B" w:rsidRDefault="00677E3B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 xml:space="preserve">Özetler </w:t>
      </w:r>
      <w:r w:rsidR="001A5C0D" w:rsidRPr="00C23F87">
        <w:rPr>
          <w:sz w:val="20"/>
          <w:szCs w:val="20"/>
        </w:rPr>
        <w:t>e-mail yoluyla</w:t>
      </w:r>
      <w:r w:rsidRPr="00677E3B">
        <w:rPr>
          <w:sz w:val="20"/>
          <w:szCs w:val="20"/>
        </w:rPr>
        <w:t xml:space="preserve"> toplanacaktır.</w:t>
      </w:r>
    </w:p>
    <w:p w14:paraId="0392EA4C" w14:textId="2D340C76" w:rsidR="001A5C0D" w:rsidRPr="00C23F87" w:rsidRDefault="001A5C0D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>Başvurular aşağıda sunulan form kullanılarak gönderilmelidir.</w:t>
      </w:r>
    </w:p>
    <w:p w14:paraId="14AD02FF" w14:textId="20ACD0C2" w:rsidR="00C23F87" w:rsidRPr="00C23F87" w:rsidRDefault="00C23F87" w:rsidP="00677E3B">
      <w:pPr>
        <w:numPr>
          <w:ilvl w:val="0"/>
          <w:numId w:val="20"/>
        </w:numPr>
        <w:spacing w:line="240" w:lineRule="auto"/>
        <w:contextualSpacing/>
        <w:jc w:val="both"/>
        <w:rPr>
          <w:b/>
          <w:sz w:val="20"/>
          <w:szCs w:val="20"/>
        </w:rPr>
      </w:pPr>
      <w:r w:rsidRPr="00C23F87">
        <w:rPr>
          <w:b/>
          <w:sz w:val="20"/>
          <w:szCs w:val="20"/>
        </w:rPr>
        <w:t xml:space="preserve">Bildiri Özeti Son Gönderim Tarihi: </w:t>
      </w:r>
      <w:r w:rsidR="002626EF">
        <w:rPr>
          <w:b/>
          <w:sz w:val="20"/>
          <w:szCs w:val="20"/>
        </w:rPr>
        <w:t>24 Şubat 2020  Saat: 17.00</w:t>
      </w:r>
      <w:bookmarkStart w:id="0" w:name="_GoBack"/>
      <w:bookmarkEnd w:id="0"/>
    </w:p>
    <w:p w14:paraId="5B36357E" w14:textId="7F9866CF" w:rsidR="00677E3B" w:rsidRPr="00677E3B" w:rsidRDefault="001A5C0D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>Araştırmacı/Yazar isimleri bildiri kitabında yayımlanacağından yazar/araştırma sırası başvuru sırasında belirtilmelidir</w:t>
      </w:r>
      <w:r w:rsidR="00677E3B" w:rsidRPr="00677E3B">
        <w:rPr>
          <w:sz w:val="20"/>
          <w:szCs w:val="20"/>
        </w:rPr>
        <w:t>.</w:t>
      </w:r>
    </w:p>
    <w:p w14:paraId="49AF1736" w14:textId="1DD68FA9" w:rsidR="00677E3B" w:rsidRPr="00677E3B" w:rsidRDefault="001A5C0D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>Araştırmacı/Yazar isimleri</w:t>
      </w:r>
      <w:r w:rsidR="00677E3B" w:rsidRPr="00677E3B">
        <w:rPr>
          <w:sz w:val="20"/>
          <w:szCs w:val="20"/>
        </w:rPr>
        <w:t xml:space="preserve"> sadece ilk harf büyük olacak şekilde küçük harflerle yazılmalıdır.</w:t>
      </w:r>
    </w:p>
    <w:p w14:paraId="5D1A56CB" w14:textId="607541B1" w:rsidR="00677E3B" w:rsidRPr="00677E3B" w:rsidRDefault="001A5C0D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>Araştırmacıların/Yazarların</w:t>
      </w:r>
      <w:r w:rsidR="00677E3B" w:rsidRPr="00677E3B">
        <w:rPr>
          <w:sz w:val="20"/>
          <w:szCs w:val="20"/>
        </w:rPr>
        <w:t xml:space="preserve"> çalıştıkları kurumların ad ve adresleri mutlaka belirtilmelidir.</w:t>
      </w:r>
      <w:r w:rsidR="00677E3B" w:rsidRPr="00677E3B">
        <w:rPr>
          <w:sz w:val="20"/>
          <w:szCs w:val="20"/>
        </w:rPr>
        <w:br/>
        <w:t>Örnek: </w:t>
      </w:r>
      <w:r w:rsidR="00677E3B" w:rsidRPr="00677E3B">
        <w:rPr>
          <w:i/>
          <w:iCs/>
          <w:sz w:val="20"/>
          <w:szCs w:val="20"/>
        </w:rPr>
        <w:t>Xxxx Üniversitesi</w:t>
      </w:r>
      <w:r w:rsidR="00347650" w:rsidRPr="00C23F87">
        <w:rPr>
          <w:i/>
          <w:iCs/>
          <w:sz w:val="20"/>
          <w:szCs w:val="20"/>
        </w:rPr>
        <w:t>, Xxxx</w:t>
      </w:r>
      <w:r w:rsidR="00677E3B" w:rsidRPr="00677E3B">
        <w:rPr>
          <w:i/>
          <w:iCs/>
          <w:sz w:val="20"/>
          <w:szCs w:val="20"/>
        </w:rPr>
        <w:t xml:space="preserve"> Eğitim Fakültesi, Xxxx Bölümü, Xxxx Anabilim Dalı, </w:t>
      </w:r>
      <w:r w:rsidRPr="00C23F87">
        <w:rPr>
          <w:i/>
          <w:iCs/>
          <w:sz w:val="20"/>
          <w:szCs w:val="20"/>
        </w:rPr>
        <w:t>İlçe</w:t>
      </w:r>
      <w:r w:rsidR="00677E3B" w:rsidRPr="00677E3B">
        <w:rPr>
          <w:i/>
          <w:iCs/>
          <w:sz w:val="20"/>
          <w:szCs w:val="20"/>
        </w:rPr>
        <w:t>/</w:t>
      </w:r>
      <w:r w:rsidRPr="00C23F87">
        <w:rPr>
          <w:i/>
          <w:iCs/>
          <w:sz w:val="20"/>
          <w:szCs w:val="20"/>
        </w:rPr>
        <w:t>İl/Ülke</w:t>
      </w:r>
    </w:p>
    <w:p w14:paraId="202D0AA7" w14:textId="4A88B8C1" w:rsidR="00677E3B" w:rsidRPr="00677E3B" w:rsidRDefault="00677E3B" w:rsidP="001A5C0D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>Özet başlığındaki kelimelerin sadece ilk harfleri büyük yazılmalıdır. (Kısaltmalar istisnadır.)</w:t>
      </w:r>
    </w:p>
    <w:p w14:paraId="7AFE5DDD" w14:textId="77777777" w:rsidR="00677E3B" w:rsidRPr="00677E3B" w:rsidRDefault="00677E3B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>Özette çalışmanın amacı ve kullanılan yöntemler kısaca belirtilmeli, bulgular yeterli sayısal ayrıntıyla birlikte özetlenmeli ve sunulan bulgular çerçevesinde sonuç açıklanmalıdır.</w:t>
      </w:r>
    </w:p>
    <w:p w14:paraId="3852CD3D" w14:textId="5B987341" w:rsidR="009C1C8F" w:rsidRPr="00C23F87" w:rsidRDefault="00677E3B" w:rsidP="009C1C8F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>Özet; amaç, yöntem, bulgular ve sonuç başlıkları kullanılarak yazılmalıdır.</w:t>
      </w:r>
    </w:p>
    <w:p w14:paraId="028A6187" w14:textId="6221D737" w:rsidR="009C1C8F" w:rsidRPr="00C23F87" w:rsidRDefault="009C1C8F" w:rsidP="00755B49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b/>
          <w:bCs/>
          <w:sz w:val="20"/>
          <w:szCs w:val="20"/>
        </w:rPr>
        <w:t>Ö</w:t>
      </w:r>
      <w:r w:rsidRPr="00677E3B">
        <w:rPr>
          <w:b/>
          <w:bCs/>
          <w:sz w:val="20"/>
          <w:szCs w:val="20"/>
        </w:rPr>
        <w:t>zet için:</w:t>
      </w:r>
      <w:r w:rsidR="00755B49" w:rsidRPr="00C23F87">
        <w:rPr>
          <w:sz w:val="20"/>
          <w:szCs w:val="20"/>
        </w:rPr>
        <w:t xml:space="preserve"> </w:t>
      </w:r>
      <w:r w:rsidRPr="00677E3B">
        <w:rPr>
          <w:sz w:val="20"/>
          <w:szCs w:val="20"/>
        </w:rPr>
        <w:t xml:space="preserve">Özetin tamamı, başlık adı, yazarın adı, soyadı hariç olmak üzere minimum </w:t>
      </w:r>
      <w:r w:rsidR="005D5DA3">
        <w:rPr>
          <w:sz w:val="20"/>
          <w:szCs w:val="20"/>
        </w:rPr>
        <w:t>3</w:t>
      </w:r>
      <w:r w:rsidRPr="00677E3B">
        <w:rPr>
          <w:sz w:val="20"/>
          <w:szCs w:val="20"/>
        </w:rPr>
        <w:t xml:space="preserve">00 kelime olmalı, maksimum </w:t>
      </w:r>
      <w:r w:rsidR="001744D3">
        <w:rPr>
          <w:sz w:val="20"/>
          <w:szCs w:val="20"/>
        </w:rPr>
        <w:t>50</w:t>
      </w:r>
      <w:r w:rsidRPr="00677E3B">
        <w:rPr>
          <w:sz w:val="20"/>
          <w:szCs w:val="20"/>
        </w:rPr>
        <w:t xml:space="preserve">0 kelimeyi geçmemelidir. Hakemlerin bildirileri daha iyi değerlendirebilmeleri için minimum </w:t>
      </w:r>
      <w:r w:rsidR="005D5DA3">
        <w:rPr>
          <w:sz w:val="20"/>
          <w:szCs w:val="20"/>
        </w:rPr>
        <w:t>3</w:t>
      </w:r>
      <w:r w:rsidRPr="00677E3B">
        <w:rPr>
          <w:sz w:val="20"/>
          <w:szCs w:val="20"/>
        </w:rPr>
        <w:t xml:space="preserve">00, maksimum </w:t>
      </w:r>
      <w:r w:rsidR="001744D3">
        <w:rPr>
          <w:sz w:val="20"/>
          <w:szCs w:val="20"/>
        </w:rPr>
        <w:t>50</w:t>
      </w:r>
      <w:r w:rsidRPr="00677E3B">
        <w:rPr>
          <w:sz w:val="20"/>
          <w:szCs w:val="20"/>
        </w:rPr>
        <w:t>0 kelime sınırı getirilmiştir.</w:t>
      </w:r>
    </w:p>
    <w:p w14:paraId="6F7F04DB" w14:textId="006185B3" w:rsidR="00677E3B" w:rsidRPr="00677E3B" w:rsidRDefault="00677E3B" w:rsidP="009C1C8F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>Özet metinlerinde kaynakça yer almamalıdır. Bu nedenle, metin içerisinde yapılan alıntılara atıfta bulunulmamalıdır.</w:t>
      </w:r>
    </w:p>
    <w:p w14:paraId="76EA2F48" w14:textId="77777777" w:rsidR="00677E3B" w:rsidRPr="00677E3B" w:rsidRDefault="00677E3B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>Özet metni içerisinde yazar bilgisi, başlık veya anahtar kelimeler girilmemelidir. Anahtar kelimeler kısmına, anahtar kelimeler aralarında virgül ve bir boşluk verilerek girilmelidir.</w:t>
      </w:r>
    </w:p>
    <w:p w14:paraId="1124C263" w14:textId="5BA52B8D" w:rsidR="00677E3B" w:rsidRPr="00677E3B" w:rsidRDefault="00677E3B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>Bildirilerin kabul edilebilmesi için, daha önce başka bir yerde yayımlanmamış veya başka bir bilimsel organizasyonda sunulmamış olması gerekmektedir.</w:t>
      </w:r>
    </w:p>
    <w:p w14:paraId="4A4212BA" w14:textId="11ED5838" w:rsidR="00677E3B" w:rsidRPr="00C23F87" w:rsidRDefault="00677E3B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677E3B">
        <w:rPr>
          <w:sz w:val="20"/>
          <w:szCs w:val="20"/>
        </w:rPr>
        <w:t>Bildiri özetlerinde şekil, tablo, formül, resim yer almamalıdır.</w:t>
      </w:r>
    </w:p>
    <w:p w14:paraId="4C5FF9B8" w14:textId="3071CCE6" w:rsidR="00755B49" w:rsidRPr="00C23F87" w:rsidRDefault="00755B49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 xml:space="preserve">Bildiri başvurularında bildiri türü sözlü bildiri ve panel seçimi yapan başvuru sahipleri sunularını görsellerle zenginleştirerek konferans tarihinden 5 gün önce konferans yürütme kuruluna teslim etmek zorundadır. </w:t>
      </w:r>
    </w:p>
    <w:p w14:paraId="1A39763D" w14:textId="18CE67ED" w:rsidR="00755B49" w:rsidRDefault="007B7462" w:rsidP="00677E3B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 xml:space="preserve">Bildiri başvurularında bildiri türü poster, çalıştay/atölye ve/veya iyi örnekler seçimi yapan başvuru sahipleri sunularını konferans tarihinden 5 gün önce konferans yürütme kuruluna teslim etmek zorundadır. </w:t>
      </w:r>
    </w:p>
    <w:p w14:paraId="342D3D46" w14:textId="6CA53F58" w:rsidR="00C23F87" w:rsidRPr="00C23F87" w:rsidRDefault="00C23F87" w:rsidP="00C23F87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Sunularda kullanılacak g</w:t>
      </w:r>
      <w:r w:rsidRPr="00C23F87">
        <w:rPr>
          <w:sz w:val="20"/>
          <w:szCs w:val="20"/>
        </w:rPr>
        <w:t>örsellerde kişisel gizlilik ve korunuma özen gösterilmelidir.</w:t>
      </w:r>
    </w:p>
    <w:p w14:paraId="704AEFC1" w14:textId="34ACCD13" w:rsidR="00C23F87" w:rsidRPr="00C23F87" w:rsidRDefault="00C23F87" w:rsidP="00C23F87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 xml:space="preserve">Poster </w:t>
      </w:r>
      <w:r>
        <w:rPr>
          <w:sz w:val="20"/>
          <w:szCs w:val="20"/>
        </w:rPr>
        <w:t xml:space="preserve">sunularında poster </w:t>
      </w:r>
      <w:r w:rsidRPr="00C23F87">
        <w:rPr>
          <w:sz w:val="20"/>
          <w:szCs w:val="20"/>
        </w:rPr>
        <w:t>boyutlarının 75x125 cm olarak düzenlenmesi gerekmektedir.</w:t>
      </w:r>
      <w:r>
        <w:rPr>
          <w:sz w:val="20"/>
          <w:szCs w:val="20"/>
        </w:rPr>
        <w:t xml:space="preserve"> </w:t>
      </w:r>
      <w:r w:rsidRPr="00C23F87">
        <w:rPr>
          <w:sz w:val="20"/>
          <w:szCs w:val="20"/>
        </w:rPr>
        <w:t>Yazı karakteri Calibri ve en az 18 punto olacak biçimde hazırlanmalıdır.</w:t>
      </w:r>
    </w:p>
    <w:p w14:paraId="6E5602A2" w14:textId="5AB534B5" w:rsidR="00863223" w:rsidRPr="00C23F87" w:rsidRDefault="007B7462" w:rsidP="00EA4ECD">
      <w:pPr>
        <w:numPr>
          <w:ilvl w:val="0"/>
          <w:numId w:val="20"/>
        </w:numPr>
        <w:spacing w:line="240" w:lineRule="auto"/>
        <w:contextualSpacing/>
        <w:jc w:val="both"/>
        <w:rPr>
          <w:sz w:val="20"/>
          <w:szCs w:val="20"/>
        </w:rPr>
      </w:pPr>
      <w:r w:rsidRPr="00C23F87">
        <w:rPr>
          <w:sz w:val="20"/>
          <w:szCs w:val="20"/>
        </w:rPr>
        <w:t>Sunularda ihtiyaç duyulacak ekipmana ilişkin bildirimler sunularla birlikte not edilmelidir.</w:t>
      </w:r>
    </w:p>
    <w:p w14:paraId="1A9BFC15" w14:textId="6D227AFB" w:rsidR="00863223" w:rsidRDefault="00863223" w:rsidP="00EA4ECD">
      <w:pPr>
        <w:spacing w:line="240" w:lineRule="auto"/>
        <w:contextualSpacing/>
        <w:jc w:val="both"/>
      </w:pPr>
    </w:p>
    <w:p w14:paraId="5ED4E8B7" w14:textId="28F0A64C" w:rsidR="00863223" w:rsidRDefault="00863223">
      <w:r>
        <w:br w:type="page"/>
      </w:r>
    </w:p>
    <w:p w14:paraId="3960CFA1" w14:textId="77777777" w:rsidR="00004ABD" w:rsidRDefault="00004ABD" w:rsidP="00EA4ECD">
      <w:pPr>
        <w:spacing w:line="240" w:lineRule="auto"/>
        <w:contextualSpacing/>
        <w:jc w:val="both"/>
        <w:rPr>
          <w:b/>
          <w:color w:val="C00000"/>
        </w:rPr>
      </w:pPr>
    </w:p>
    <w:p w14:paraId="570A5416" w14:textId="7514C89B" w:rsidR="00863223" w:rsidRPr="00004ABD" w:rsidRDefault="00004ABD" w:rsidP="00EA4ECD">
      <w:pPr>
        <w:spacing w:line="240" w:lineRule="auto"/>
        <w:contextualSpacing/>
        <w:jc w:val="both"/>
        <w:rPr>
          <w:b/>
          <w:color w:val="C00000"/>
        </w:rPr>
      </w:pPr>
      <w:r w:rsidRPr="00004ABD">
        <w:rPr>
          <w:b/>
          <w:color w:val="C00000"/>
        </w:rPr>
        <w:t>KONFERANS BİLDİRİ BAŞVURU FORMU</w:t>
      </w:r>
    </w:p>
    <w:p w14:paraId="1ED0E1DB" w14:textId="77777777" w:rsidR="00004ABD" w:rsidRDefault="00004ABD" w:rsidP="00EA4ECD">
      <w:pPr>
        <w:spacing w:line="240" w:lineRule="auto"/>
        <w:contextualSpacing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863223" w14:paraId="0AB9D2CF" w14:textId="77777777" w:rsidTr="00004ABD">
        <w:trPr>
          <w:trHeight w:val="454"/>
        </w:trPr>
        <w:tc>
          <w:tcPr>
            <w:tcW w:w="9622" w:type="dxa"/>
            <w:shd w:val="clear" w:color="auto" w:fill="E7E6E6" w:themeFill="background2"/>
            <w:vAlign w:val="center"/>
          </w:tcPr>
          <w:p w14:paraId="3CCFCB5F" w14:textId="39DC96AF" w:rsidR="00863223" w:rsidRPr="00004ABD" w:rsidRDefault="00004ABD" w:rsidP="00863223">
            <w:pPr>
              <w:contextualSpacing/>
              <w:rPr>
                <w:b/>
              </w:rPr>
            </w:pPr>
            <w:r w:rsidRPr="00004ABD">
              <w:rPr>
                <w:b/>
              </w:rPr>
              <w:t>SUNU BAŞLIĞI:</w:t>
            </w:r>
          </w:p>
        </w:tc>
      </w:tr>
      <w:tr w:rsidR="00863223" w14:paraId="552524A1" w14:textId="77777777" w:rsidTr="007B7462">
        <w:trPr>
          <w:trHeight w:val="680"/>
        </w:trPr>
        <w:tc>
          <w:tcPr>
            <w:tcW w:w="9622" w:type="dxa"/>
            <w:vAlign w:val="center"/>
          </w:tcPr>
          <w:p w14:paraId="768E88DB" w14:textId="77777777" w:rsidR="00863223" w:rsidRPr="00C23F87" w:rsidRDefault="00863223" w:rsidP="00863223">
            <w:pPr>
              <w:contextualSpacing/>
              <w:rPr>
                <w:sz w:val="20"/>
                <w:szCs w:val="20"/>
              </w:rPr>
            </w:pPr>
          </w:p>
        </w:tc>
      </w:tr>
      <w:tr w:rsidR="00863223" w14:paraId="20F6C51F" w14:textId="77777777" w:rsidTr="00004ABD">
        <w:trPr>
          <w:trHeight w:val="454"/>
        </w:trPr>
        <w:tc>
          <w:tcPr>
            <w:tcW w:w="9622" w:type="dxa"/>
            <w:shd w:val="clear" w:color="auto" w:fill="E7E6E6" w:themeFill="background2"/>
            <w:vAlign w:val="center"/>
          </w:tcPr>
          <w:p w14:paraId="19A318B0" w14:textId="144B657C" w:rsidR="00863223" w:rsidRPr="00004ABD" w:rsidRDefault="00004ABD" w:rsidP="00863223">
            <w:pPr>
              <w:contextualSpacing/>
              <w:rPr>
                <w:b/>
              </w:rPr>
            </w:pPr>
            <w:r w:rsidRPr="00004ABD">
              <w:rPr>
                <w:b/>
              </w:rPr>
              <w:t>SUNU TÜRÜ</w:t>
            </w:r>
            <w:r>
              <w:rPr>
                <w:b/>
              </w:rPr>
              <w:t>:</w:t>
            </w:r>
          </w:p>
        </w:tc>
      </w:tr>
      <w:tr w:rsidR="00863223" w14:paraId="3F0C7241" w14:textId="77777777" w:rsidTr="00C23F87">
        <w:trPr>
          <w:trHeight w:val="680"/>
        </w:trPr>
        <w:tc>
          <w:tcPr>
            <w:tcW w:w="9622" w:type="dxa"/>
            <w:vAlign w:val="center"/>
          </w:tcPr>
          <w:p w14:paraId="15D8F3C4" w14:textId="10D3612A" w:rsidR="00863223" w:rsidRPr="00C23F87" w:rsidRDefault="00DE30BB" w:rsidP="00C23F87">
            <w:pPr>
              <w:contextualSpacing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4417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3F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63223" w:rsidRPr="00C23F87">
              <w:rPr>
                <w:sz w:val="20"/>
                <w:szCs w:val="20"/>
              </w:rPr>
              <w:t xml:space="preserve"> Sözlü Bildiri </w:t>
            </w:r>
            <w:r w:rsidR="00C23F87">
              <w:rPr>
                <w:sz w:val="20"/>
                <w:szCs w:val="20"/>
              </w:rPr>
              <w:t xml:space="preserve">  </w:t>
            </w:r>
            <w:r w:rsidR="00004ABD" w:rsidRPr="00C23F87">
              <w:rPr>
                <w:sz w:val="20"/>
                <w:szCs w:val="20"/>
              </w:rPr>
              <w:t xml:space="preserve"> </w:t>
            </w:r>
            <w:r w:rsidR="00863223" w:rsidRPr="00C23F87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1589996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223" w:rsidRPr="00C23F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63223" w:rsidRPr="00C23F87">
              <w:rPr>
                <w:sz w:val="20"/>
                <w:szCs w:val="20"/>
              </w:rPr>
              <w:t xml:space="preserve"> </w:t>
            </w:r>
            <w:r w:rsidR="00004ABD" w:rsidRPr="00C23F87">
              <w:rPr>
                <w:sz w:val="20"/>
                <w:szCs w:val="20"/>
              </w:rPr>
              <w:t xml:space="preserve">Poster </w:t>
            </w:r>
            <w:r w:rsidR="00C23F87">
              <w:rPr>
                <w:sz w:val="20"/>
                <w:szCs w:val="20"/>
              </w:rPr>
              <w:t xml:space="preserve">  </w:t>
            </w:r>
            <w:r w:rsidR="00004ABD" w:rsidRPr="00C23F87"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1316687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BD" w:rsidRPr="00C23F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04ABD" w:rsidRPr="00C23F87">
              <w:rPr>
                <w:sz w:val="20"/>
                <w:szCs w:val="20"/>
              </w:rPr>
              <w:t xml:space="preserve"> Panel </w:t>
            </w:r>
            <w:r w:rsidR="00C23F87">
              <w:rPr>
                <w:sz w:val="20"/>
                <w:szCs w:val="20"/>
              </w:rPr>
              <w:t xml:space="preserve">  </w:t>
            </w:r>
            <w:r w:rsidR="00004ABD" w:rsidRPr="00C23F87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659433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BD" w:rsidRPr="00C23F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04ABD" w:rsidRPr="00C23F87">
              <w:rPr>
                <w:sz w:val="20"/>
                <w:szCs w:val="20"/>
              </w:rPr>
              <w:t xml:space="preserve"> Çalıştay / Atölye</w:t>
            </w:r>
            <w:r w:rsidR="00C23F87">
              <w:rPr>
                <w:sz w:val="20"/>
                <w:szCs w:val="20"/>
              </w:rPr>
              <w:t xml:space="preserve">  </w:t>
            </w:r>
            <w:r w:rsidR="007B7462" w:rsidRPr="00C23F87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-1412239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7462" w:rsidRPr="00C23F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B7462" w:rsidRPr="00C23F87">
              <w:rPr>
                <w:sz w:val="20"/>
                <w:szCs w:val="20"/>
              </w:rPr>
              <w:t xml:space="preserve"> İyi Örnekler</w:t>
            </w:r>
          </w:p>
        </w:tc>
      </w:tr>
      <w:tr w:rsidR="007B7462" w14:paraId="02331CFD" w14:textId="77777777" w:rsidTr="007B7462">
        <w:trPr>
          <w:trHeight w:val="454"/>
        </w:trPr>
        <w:tc>
          <w:tcPr>
            <w:tcW w:w="9622" w:type="dxa"/>
            <w:shd w:val="clear" w:color="auto" w:fill="E7E6E6" w:themeFill="background2"/>
            <w:vAlign w:val="center"/>
          </w:tcPr>
          <w:p w14:paraId="5E4E7032" w14:textId="4C492C1B" w:rsidR="007B7462" w:rsidRDefault="007B7462" w:rsidP="00863223">
            <w:pPr>
              <w:contextualSpacing/>
              <w:rPr>
                <w:b/>
              </w:rPr>
            </w:pPr>
            <w:r>
              <w:rPr>
                <w:b/>
              </w:rPr>
              <w:t>YAZAR / ARAŞTIRMACI</w:t>
            </w:r>
          </w:p>
        </w:tc>
      </w:tr>
      <w:tr w:rsidR="007B7462" w14:paraId="7FB7FB65" w14:textId="77777777" w:rsidTr="00C23F87">
        <w:trPr>
          <w:trHeight w:val="1417"/>
        </w:trPr>
        <w:tc>
          <w:tcPr>
            <w:tcW w:w="9622" w:type="dxa"/>
            <w:vAlign w:val="center"/>
          </w:tcPr>
          <w:p w14:paraId="22817FD5" w14:textId="7162C1C6" w:rsidR="007B7462" w:rsidRPr="00C23F87" w:rsidRDefault="007B7462" w:rsidP="007B7462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</w:p>
          <w:p w14:paraId="703FE366" w14:textId="01C1583D" w:rsidR="007B7462" w:rsidRPr="00C23F87" w:rsidRDefault="007B7462" w:rsidP="007B7462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</w:p>
          <w:p w14:paraId="2AC5E2B2" w14:textId="012BA0B8" w:rsidR="007B7462" w:rsidRPr="00C23F87" w:rsidRDefault="007B7462" w:rsidP="007B7462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</w:p>
          <w:p w14:paraId="7A4512BC" w14:textId="32C66C0B" w:rsidR="007B7462" w:rsidRPr="00C23F87" w:rsidRDefault="007B7462" w:rsidP="007B7462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</w:p>
          <w:p w14:paraId="5791640C" w14:textId="0310B397" w:rsidR="007B7462" w:rsidRPr="00C23F87" w:rsidRDefault="007B7462" w:rsidP="007B7462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</w:p>
        </w:tc>
      </w:tr>
      <w:tr w:rsidR="00863223" w14:paraId="0DC618A2" w14:textId="77777777" w:rsidTr="00004ABD">
        <w:trPr>
          <w:trHeight w:val="454"/>
        </w:trPr>
        <w:tc>
          <w:tcPr>
            <w:tcW w:w="9622" w:type="dxa"/>
            <w:shd w:val="clear" w:color="auto" w:fill="E7E6E6" w:themeFill="background2"/>
            <w:vAlign w:val="center"/>
          </w:tcPr>
          <w:p w14:paraId="5B880F76" w14:textId="3122D6C3" w:rsidR="00863223" w:rsidRPr="00004ABD" w:rsidRDefault="00004ABD" w:rsidP="00863223">
            <w:pPr>
              <w:contextualSpacing/>
              <w:rPr>
                <w:b/>
              </w:rPr>
            </w:pPr>
            <w:r w:rsidRPr="00004ABD">
              <w:rPr>
                <w:b/>
              </w:rPr>
              <w:t>ÖZET</w:t>
            </w:r>
            <w:r w:rsidR="00C23F87">
              <w:rPr>
                <w:b/>
              </w:rPr>
              <w:t>:</w:t>
            </w:r>
          </w:p>
        </w:tc>
      </w:tr>
      <w:tr w:rsidR="00863223" w14:paraId="6C5278C8" w14:textId="77777777" w:rsidTr="007B7462">
        <w:trPr>
          <w:trHeight w:val="3969"/>
        </w:trPr>
        <w:tc>
          <w:tcPr>
            <w:tcW w:w="9622" w:type="dxa"/>
            <w:vAlign w:val="center"/>
          </w:tcPr>
          <w:p w14:paraId="03ABAE83" w14:textId="77777777" w:rsidR="00863223" w:rsidRPr="00C23F87" w:rsidRDefault="00863223" w:rsidP="00863223">
            <w:pPr>
              <w:contextualSpacing/>
              <w:rPr>
                <w:sz w:val="20"/>
                <w:szCs w:val="20"/>
              </w:rPr>
            </w:pPr>
          </w:p>
        </w:tc>
      </w:tr>
      <w:tr w:rsidR="00863223" w14:paraId="4EE15D0D" w14:textId="77777777" w:rsidTr="00004ABD">
        <w:trPr>
          <w:trHeight w:val="454"/>
        </w:trPr>
        <w:tc>
          <w:tcPr>
            <w:tcW w:w="9622" w:type="dxa"/>
            <w:shd w:val="clear" w:color="auto" w:fill="E7E6E6" w:themeFill="background2"/>
            <w:vAlign w:val="center"/>
          </w:tcPr>
          <w:p w14:paraId="32F07C67" w14:textId="467F76A1" w:rsidR="00863223" w:rsidRPr="00004ABD" w:rsidRDefault="00004ABD" w:rsidP="00863223">
            <w:pPr>
              <w:contextualSpacing/>
              <w:rPr>
                <w:b/>
              </w:rPr>
            </w:pPr>
            <w:r w:rsidRPr="00004ABD">
              <w:rPr>
                <w:b/>
              </w:rPr>
              <w:t>ANAHTAR KELİMELER:</w:t>
            </w:r>
          </w:p>
        </w:tc>
      </w:tr>
      <w:tr w:rsidR="00863223" w14:paraId="538B3C52" w14:textId="77777777" w:rsidTr="007B7462">
        <w:trPr>
          <w:trHeight w:val="680"/>
        </w:trPr>
        <w:tc>
          <w:tcPr>
            <w:tcW w:w="9622" w:type="dxa"/>
            <w:vAlign w:val="center"/>
          </w:tcPr>
          <w:p w14:paraId="36BB8933" w14:textId="77777777" w:rsidR="00863223" w:rsidRPr="00C23F87" w:rsidRDefault="00863223" w:rsidP="00863223">
            <w:pPr>
              <w:contextualSpacing/>
              <w:rPr>
                <w:sz w:val="20"/>
                <w:szCs w:val="20"/>
              </w:rPr>
            </w:pPr>
          </w:p>
        </w:tc>
      </w:tr>
      <w:tr w:rsidR="007B7462" w14:paraId="698B71FE" w14:textId="77777777" w:rsidTr="007B7462">
        <w:trPr>
          <w:trHeight w:val="454"/>
        </w:trPr>
        <w:tc>
          <w:tcPr>
            <w:tcW w:w="9622" w:type="dxa"/>
            <w:shd w:val="clear" w:color="auto" w:fill="E7E6E6" w:themeFill="background2"/>
            <w:vAlign w:val="center"/>
          </w:tcPr>
          <w:p w14:paraId="5DBE5338" w14:textId="66E0E293" w:rsidR="007B7462" w:rsidRPr="007B7462" w:rsidRDefault="007B7462" w:rsidP="00863223">
            <w:pPr>
              <w:contextualSpacing/>
              <w:rPr>
                <w:b/>
              </w:rPr>
            </w:pPr>
            <w:r w:rsidRPr="007B7462">
              <w:rPr>
                <w:b/>
              </w:rPr>
              <w:t>SUNU DİLİ:</w:t>
            </w:r>
          </w:p>
        </w:tc>
      </w:tr>
      <w:tr w:rsidR="007B7462" w14:paraId="1AA98032" w14:textId="77777777" w:rsidTr="007B7462">
        <w:trPr>
          <w:trHeight w:val="850"/>
        </w:trPr>
        <w:tc>
          <w:tcPr>
            <w:tcW w:w="9622" w:type="dxa"/>
            <w:vAlign w:val="center"/>
          </w:tcPr>
          <w:p w14:paraId="30146D15" w14:textId="0C45DC35" w:rsidR="007B7462" w:rsidRPr="00C23F87" w:rsidRDefault="00DE30BB" w:rsidP="00863223">
            <w:pPr>
              <w:contextualSpacing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648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7462" w:rsidRPr="00C23F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B7462" w:rsidRPr="00C23F87">
              <w:rPr>
                <w:sz w:val="20"/>
                <w:szCs w:val="20"/>
              </w:rPr>
              <w:t xml:space="preserve"> Türkçe   </w:t>
            </w:r>
            <w:sdt>
              <w:sdtPr>
                <w:rPr>
                  <w:sz w:val="20"/>
                  <w:szCs w:val="20"/>
                </w:rPr>
                <w:id w:val="-109909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7462" w:rsidRPr="00C23F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B7462" w:rsidRPr="00C23F87">
              <w:rPr>
                <w:sz w:val="20"/>
                <w:szCs w:val="20"/>
              </w:rPr>
              <w:t xml:space="preserve"> İngilizce</w:t>
            </w:r>
          </w:p>
        </w:tc>
      </w:tr>
    </w:tbl>
    <w:p w14:paraId="7A2390FA" w14:textId="77777777" w:rsidR="00863223" w:rsidRDefault="00863223" w:rsidP="00EA4ECD">
      <w:pPr>
        <w:spacing w:line="240" w:lineRule="auto"/>
        <w:contextualSpacing/>
        <w:jc w:val="both"/>
      </w:pPr>
    </w:p>
    <w:sectPr w:rsidR="00863223" w:rsidSect="00A963B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701" w:right="1304" w:bottom="1418" w:left="1304" w:header="68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A2B64" w14:textId="77777777" w:rsidR="00DE30BB" w:rsidRDefault="00DE30BB" w:rsidP="00B0659E">
      <w:pPr>
        <w:spacing w:after="0" w:line="240" w:lineRule="auto"/>
      </w:pPr>
      <w:r>
        <w:separator/>
      </w:r>
    </w:p>
  </w:endnote>
  <w:endnote w:type="continuationSeparator" w:id="0">
    <w:p w14:paraId="098A1845" w14:textId="77777777" w:rsidR="00DE30BB" w:rsidRDefault="00DE30BB" w:rsidP="00B06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C9AA3" w14:textId="77777777" w:rsidR="00EA4ECD" w:rsidRDefault="00EA4E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67643" w14:textId="77777777" w:rsidR="00346182" w:rsidRDefault="00C33D42">
    <w:pPr>
      <w:pStyle w:val="Foot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3888036" wp14:editId="36AB7AE6">
              <wp:simplePos x="0" y="0"/>
              <wp:positionH relativeFrom="column">
                <wp:posOffset>-235585</wp:posOffset>
              </wp:positionH>
              <wp:positionV relativeFrom="paragraph">
                <wp:posOffset>-528320</wp:posOffset>
              </wp:positionV>
              <wp:extent cx="6386830" cy="158369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86830" cy="1583690"/>
                        <a:chOff x="0" y="0"/>
                        <a:chExt cx="6386830" cy="158369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8530" b="19235"/>
                        <a:stretch/>
                      </pic:blipFill>
                      <pic:spPr bwMode="auto">
                        <a:xfrm>
                          <a:off x="2543175" y="295275"/>
                          <a:ext cx="1250315" cy="1007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24425" y="361950"/>
                          <a:ext cx="1462405" cy="89979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1473200" cy="158369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5BBA898" id="Group 3" o:spid="_x0000_s1026" style="position:absolute;margin-left:-18.55pt;margin-top:-41.6pt;width:502.9pt;height:124.7pt;z-index:251662336" coordsize="63868,1583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25431;top:2952;width:12503;height:10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">
                <v:imagedata r:id="rId4" o:title="" croptop="12144f" cropbottom="12606f"/>
              </v:shape>
              <v:shape id="Picture 4" o:spid="_x0000_s1028" type="#_x0000_t75" style="position:absolute;left:49244;top:3619;width:14624;height:8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">
                <v:imagedata r:id="rId5" o:title=""/>
              </v:shape>
              <v:shape id="Picture 5" o:spid="_x0000_s1029" type="#_x0000_t75" style="position:absolute;width:14732;height:15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">
                <v:imagedata r:id="rId6" o:title=""/>
              </v:shape>
            </v:group>
          </w:pict>
        </mc:Fallback>
      </mc:AlternateContent>
    </w:r>
  </w:p>
  <w:p w14:paraId="1A73B5E5" w14:textId="77777777" w:rsidR="00346182" w:rsidRDefault="003461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AC5FBD" w14:textId="77777777" w:rsidR="00EA4ECD" w:rsidRDefault="00EA4E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30BF7" w14:textId="77777777" w:rsidR="00DE30BB" w:rsidRDefault="00DE30BB" w:rsidP="00B0659E">
      <w:pPr>
        <w:spacing w:after="0" w:line="240" w:lineRule="auto"/>
      </w:pPr>
      <w:r>
        <w:separator/>
      </w:r>
    </w:p>
  </w:footnote>
  <w:footnote w:type="continuationSeparator" w:id="0">
    <w:p w14:paraId="1222A6EF" w14:textId="77777777" w:rsidR="00DE30BB" w:rsidRDefault="00DE30BB" w:rsidP="00B065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FBA82" w14:textId="77777777" w:rsidR="00EA4ECD" w:rsidRDefault="00EA4E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0CA97" w14:textId="77777777" w:rsidR="00346182" w:rsidRPr="0079237F" w:rsidRDefault="00D80B2B" w:rsidP="0079237F">
    <w:pPr>
      <w:pStyle w:val="Heading3"/>
      <w:jc w:val="center"/>
      <w:rPr>
        <w:sz w:val="14"/>
        <w:szCs w:val="14"/>
      </w:rPr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139A772C" wp14:editId="27DA94B3">
          <wp:simplePos x="0" y="0"/>
          <wp:positionH relativeFrom="margin">
            <wp:posOffset>-209550</wp:posOffset>
          </wp:positionH>
          <wp:positionV relativeFrom="margin">
            <wp:posOffset>-866775</wp:posOffset>
          </wp:positionV>
          <wp:extent cx="2948940" cy="791845"/>
          <wp:effectExtent l="0" t="0" r="3810" b="825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769"/>
                  <a:stretch/>
                </pic:blipFill>
                <pic:spPr bwMode="auto">
                  <a:xfrm>
                    <a:off x="0" y="0"/>
                    <a:ext cx="2948940" cy="7918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52C">
      <w:rPr>
        <w:noProof/>
        <w:sz w:val="14"/>
        <w:szCs w:val="14"/>
        <w:lang w:val="en-US" w:eastAsia="en-US"/>
      </w:rPr>
      <w:drawing>
        <wp:anchor distT="0" distB="0" distL="114300" distR="114300" simplePos="0" relativeHeight="251661312" behindDoc="0" locked="0" layoutInCell="1" allowOverlap="1" wp14:anchorId="078755F9" wp14:editId="6DF9D4BF">
          <wp:simplePos x="0" y="0"/>
          <wp:positionH relativeFrom="margin">
            <wp:posOffset>5160010</wp:posOffset>
          </wp:positionH>
          <wp:positionV relativeFrom="margin">
            <wp:posOffset>-933450</wp:posOffset>
          </wp:positionV>
          <wp:extent cx="1029884" cy="1008000"/>
          <wp:effectExtent l="0" t="0" r="0" b="190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884" cy="100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58C564" w14:textId="77777777" w:rsidR="00346182" w:rsidRDefault="003461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4A22EC" w14:textId="77777777" w:rsidR="00EA4ECD" w:rsidRDefault="00EA4E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573D8"/>
    <w:multiLevelType w:val="hybridMultilevel"/>
    <w:tmpl w:val="09F204B4"/>
    <w:lvl w:ilvl="0" w:tplc="A97ED1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0CFA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A009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C81F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7603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A9C14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6802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0E13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08E3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80D0141"/>
    <w:multiLevelType w:val="hybridMultilevel"/>
    <w:tmpl w:val="C2AE234C"/>
    <w:lvl w:ilvl="0" w:tplc="0D8053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44549D2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E2D3141"/>
    <w:multiLevelType w:val="multilevel"/>
    <w:tmpl w:val="B70A7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18175E"/>
    <w:multiLevelType w:val="hybridMultilevel"/>
    <w:tmpl w:val="46A6A61E"/>
    <w:lvl w:ilvl="0" w:tplc="6994DF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3306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4F24C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7605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84493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BE9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9CA00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4881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74D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54B35AB"/>
    <w:multiLevelType w:val="hybridMultilevel"/>
    <w:tmpl w:val="8F58CDC2"/>
    <w:lvl w:ilvl="0" w:tplc="DF24FEF4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4D190BCA"/>
    <w:multiLevelType w:val="hybridMultilevel"/>
    <w:tmpl w:val="E26A7D90"/>
    <w:lvl w:ilvl="0" w:tplc="951253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EE84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358C8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BE47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863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7F432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04E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060E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5C6E3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F446B50"/>
    <w:multiLevelType w:val="hybridMultilevel"/>
    <w:tmpl w:val="320E9C7E"/>
    <w:lvl w:ilvl="0" w:tplc="0D8053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C50907"/>
    <w:multiLevelType w:val="hybridMultilevel"/>
    <w:tmpl w:val="FEA24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D0569"/>
    <w:multiLevelType w:val="hybridMultilevel"/>
    <w:tmpl w:val="73E0E70E"/>
    <w:lvl w:ilvl="0" w:tplc="0D8053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7A372A"/>
    <w:multiLevelType w:val="hybridMultilevel"/>
    <w:tmpl w:val="EA369646"/>
    <w:lvl w:ilvl="0" w:tplc="78FAB1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A6EE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36A12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C8437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0067E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286EC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128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3C0BC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20CCE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8911F92"/>
    <w:multiLevelType w:val="multilevel"/>
    <w:tmpl w:val="B70A7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10"/>
  </w:num>
  <w:num w:numId="4">
    <w:abstractNumId w:val="6"/>
  </w:num>
  <w:num w:numId="5">
    <w:abstractNumId w:val="1"/>
  </w:num>
  <w:num w:numId="6">
    <w:abstractNumId w:val="7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5"/>
  </w:num>
  <w:num w:numId="18">
    <w:abstractNumId w:val="9"/>
  </w:num>
  <w:num w:numId="19">
    <w:abstractNumId w:val="8"/>
  </w:num>
  <w:num w:numId="20">
    <w:abstractNumId w:val="11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drawingGridHorizontalSpacing w:val="105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MTczsTCyMLQ0tDRW0lEKTi0uzszPAykwNq0FAKPTfyctAAAA"/>
  </w:docVars>
  <w:rsids>
    <w:rsidRoot w:val="002E4319"/>
    <w:rsid w:val="00004ABD"/>
    <w:rsid w:val="00013F1C"/>
    <w:rsid w:val="000148D9"/>
    <w:rsid w:val="0002033B"/>
    <w:rsid w:val="00021E70"/>
    <w:rsid w:val="000248F4"/>
    <w:rsid w:val="00025426"/>
    <w:rsid w:val="00027D7C"/>
    <w:rsid w:val="0003274E"/>
    <w:rsid w:val="00033FE6"/>
    <w:rsid w:val="0004249C"/>
    <w:rsid w:val="00051A1B"/>
    <w:rsid w:val="000529EE"/>
    <w:rsid w:val="00054F42"/>
    <w:rsid w:val="00057D0F"/>
    <w:rsid w:val="00061711"/>
    <w:rsid w:val="00071EB3"/>
    <w:rsid w:val="000723DC"/>
    <w:rsid w:val="00080F21"/>
    <w:rsid w:val="0008293F"/>
    <w:rsid w:val="00084DFD"/>
    <w:rsid w:val="00085967"/>
    <w:rsid w:val="00090CEC"/>
    <w:rsid w:val="00091574"/>
    <w:rsid w:val="00094E0E"/>
    <w:rsid w:val="0009652C"/>
    <w:rsid w:val="00096C18"/>
    <w:rsid w:val="00096FEA"/>
    <w:rsid w:val="000A0D40"/>
    <w:rsid w:val="000A19AB"/>
    <w:rsid w:val="000A615C"/>
    <w:rsid w:val="000A6CF7"/>
    <w:rsid w:val="000A7B02"/>
    <w:rsid w:val="000A7CF4"/>
    <w:rsid w:val="000B1732"/>
    <w:rsid w:val="000B26D5"/>
    <w:rsid w:val="000B2F74"/>
    <w:rsid w:val="000E33CC"/>
    <w:rsid w:val="000E4DC8"/>
    <w:rsid w:val="000F75FA"/>
    <w:rsid w:val="00102526"/>
    <w:rsid w:val="00104E41"/>
    <w:rsid w:val="001062D8"/>
    <w:rsid w:val="00107446"/>
    <w:rsid w:val="0011283B"/>
    <w:rsid w:val="0011694F"/>
    <w:rsid w:val="00120DB1"/>
    <w:rsid w:val="0012113E"/>
    <w:rsid w:val="00130EF4"/>
    <w:rsid w:val="00143F36"/>
    <w:rsid w:val="00161A96"/>
    <w:rsid w:val="001648DD"/>
    <w:rsid w:val="00166CEB"/>
    <w:rsid w:val="00170F84"/>
    <w:rsid w:val="001744D3"/>
    <w:rsid w:val="00176BB7"/>
    <w:rsid w:val="00182C25"/>
    <w:rsid w:val="001842C3"/>
    <w:rsid w:val="00196385"/>
    <w:rsid w:val="001A1594"/>
    <w:rsid w:val="001A1E99"/>
    <w:rsid w:val="001A5C0D"/>
    <w:rsid w:val="001A67E0"/>
    <w:rsid w:val="001C5DC4"/>
    <w:rsid w:val="001D01A8"/>
    <w:rsid w:val="001D082D"/>
    <w:rsid w:val="001D3AE3"/>
    <w:rsid w:val="001E1763"/>
    <w:rsid w:val="001E5B10"/>
    <w:rsid w:val="001E667D"/>
    <w:rsid w:val="001F126D"/>
    <w:rsid w:val="001F14B7"/>
    <w:rsid w:val="0020181D"/>
    <w:rsid w:val="00201864"/>
    <w:rsid w:val="00205203"/>
    <w:rsid w:val="00212F02"/>
    <w:rsid w:val="0022412A"/>
    <w:rsid w:val="00226026"/>
    <w:rsid w:val="00227106"/>
    <w:rsid w:val="0022747F"/>
    <w:rsid w:val="00241E96"/>
    <w:rsid w:val="002425F7"/>
    <w:rsid w:val="00242CCE"/>
    <w:rsid w:val="00256657"/>
    <w:rsid w:val="002626EF"/>
    <w:rsid w:val="002633F3"/>
    <w:rsid w:val="00264999"/>
    <w:rsid w:val="00266C7A"/>
    <w:rsid w:val="00267259"/>
    <w:rsid w:val="002719E0"/>
    <w:rsid w:val="00273EE5"/>
    <w:rsid w:val="00281762"/>
    <w:rsid w:val="00284A67"/>
    <w:rsid w:val="002860A6"/>
    <w:rsid w:val="002900EE"/>
    <w:rsid w:val="0029050F"/>
    <w:rsid w:val="00290814"/>
    <w:rsid w:val="002A3875"/>
    <w:rsid w:val="002B21D4"/>
    <w:rsid w:val="002B57D1"/>
    <w:rsid w:val="002B5BA1"/>
    <w:rsid w:val="002B7E46"/>
    <w:rsid w:val="002C061B"/>
    <w:rsid w:val="002C1DD6"/>
    <w:rsid w:val="002C4965"/>
    <w:rsid w:val="002D0CFF"/>
    <w:rsid w:val="002E4319"/>
    <w:rsid w:val="002F61D5"/>
    <w:rsid w:val="00305279"/>
    <w:rsid w:val="00321107"/>
    <w:rsid w:val="00321B0F"/>
    <w:rsid w:val="0033059F"/>
    <w:rsid w:val="00332885"/>
    <w:rsid w:val="00334A71"/>
    <w:rsid w:val="003373C9"/>
    <w:rsid w:val="0034327C"/>
    <w:rsid w:val="00344899"/>
    <w:rsid w:val="00344CAD"/>
    <w:rsid w:val="00346182"/>
    <w:rsid w:val="00347650"/>
    <w:rsid w:val="0036329D"/>
    <w:rsid w:val="003667EA"/>
    <w:rsid w:val="00370536"/>
    <w:rsid w:val="003969A6"/>
    <w:rsid w:val="003A4D05"/>
    <w:rsid w:val="003A57C8"/>
    <w:rsid w:val="003B074E"/>
    <w:rsid w:val="003B23C4"/>
    <w:rsid w:val="003B4FA1"/>
    <w:rsid w:val="003C03A1"/>
    <w:rsid w:val="003C14A1"/>
    <w:rsid w:val="003C4786"/>
    <w:rsid w:val="003C5927"/>
    <w:rsid w:val="003C7A39"/>
    <w:rsid w:val="003D25FF"/>
    <w:rsid w:val="003D2DAC"/>
    <w:rsid w:val="003E091C"/>
    <w:rsid w:val="003E6747"/>
    <w:rsid w:val="003E7227"/>
    <w:rsid w:val="003F3480"/>
    <w:rsid w:val="003F40E3"/>
    <w:rsid w:val="003F57B7"/>
    <w:rsid w:val="00401AA3"/>
    <w:rsid w:val="0040483F"/>
    <w:rsid w:val="00410686"/>
    <w:rsid w:val="0042310F"/>
    <w:rsid w:val="00425327"/>
    <w:rsid w:val="00426779"/>
    <w:rsid w:val="00427724"/>
    <w:rsid w:val="004345F8"/>
    <w:rsid w:val="004349EC"/>
    <w:rsid w:val="00435170"/>
    <w:rsid w:val="00435204"/>
    <w:rsid w:val="00445BA0"/>
    <w:rsid w:val="00445F31"/>
    <w:rsid w:val="004500C5"/>
    <w:rsid w:val="00453754"/>
    <w:rsid w:val="0045666A"/>
    <w:rsid w:val="00463FE4"/>
    <w:rsid w:val="0047140C"/>
    <w:rsid w:val="00475BDC"/>
    <w:rsid w:val="00476397"/>
    <w:rsid w:val="00480EA7"/>
    <w:rsid w:val="00484BC3"/>
    <w:rsid w:val="00486815"/>
    <w:rsid w:val="004A068D"/>
    <w:rsid w:val="004B7912"/>
    <w:rsid w:val="004C3C27"/>
    <w:rsid w:val="004D1862"/>
    <w:rsid w:val="004D5937"/>
    <w:rsid w:val="004D5F68"/>
    <w:rsid w:val="004F3AFF"/>
    <w:rsid w:val="004F3D03"/>
    <w:rsid w:val="004F735A"/>
    <w:rsid w:val="00511C8E"/>
    <w:rsid w:val="00515BA2"/>
    <w:rsid w:val="00520693"/>
    <w:rsid w:val="00520F0D"/>
    <w:rsid w:val="0052118E"/>
    <w:rsid w:val="00532024"/>
    <w:rsid w:val="00537648"/>
    <w:rsid w:val="0055196E"/>
    <w:rsid w:val="00553888"/>
    <w:rsid w:val="00553975"/>
    <w:rsid w:val="00556EEE"/>
    <w:rsid w:val="0056013F"/>
    <w:rsid w:val="00566875"/>
    <w:rsid w:val="00570D45"/>
    <w:rsid w:val="00581A8F"/>
    <w:rsid w:val="00586E22"/>
    <w:rsid w:val="00590230"/>
    <w:rsid w:val="00590D4C"/>
    <w:rsid w:val="005960E4"/>
    <w:rsid w:val="00597D7B"/>
    <w:rsid w:val="005A0F76"/>
    <w:rsid w:val="005B2D2D"/>
    <w:rsid w:val="005B43EF"/>
    <w:rsid w:val="005B6EDE"/>
    <w:rsid w:val="005C08BB"/>
    <w:rsid w:val="005C2F61"/>
    <w:rsid w:val="005D581E"/>
    <w:rsid w:val="005D5DA3"/>
    <w:rsid w:val="005E1CDD"/>
    <w:rsid w:val="005E25ED"/>
    <w:rsid w:val="005E4B03"/>
    <w:rsid w:val="005E5ACA"/>
    <w:rsid w:val="005F3A39"/>
    <w:rsid w:val="00600BD8"/>
    <w:rsid w:val="00601637"/>
    <w:rsid w:val="00602982"/>
    <w:rsid w:val="00603F11"/>
    <w:rsid w:val="0060412D"/>
    <w:rsid w:val="00606A33"/>
    <w:rsid w:val="00617729"/>
    <w:rsid w:val="006312EC"/>
    <w:rsid w:val="006334B4"/>
    <w:rsid w:val="0064110B"/>
    <w:rsid w:val="00643B58"/>
    <w:rsid w:val="00643E4B"/>
    <w:rsid w:val="00647EE3"/>
    <w:rsid w:val="00655DB3"/>
    <w:rsid w:val="00657004"/>
    <w:rsid w:val="0067055C"/>
    <w:rsid w:val="00676E3B"/>
    <w:rsid w:val="00677E3B"/>
    <w:rsid w:val="006849A3"/>
    <w:rsid w:val="006857CC"/>
    <w:rsid w:val="00685E26"/>
    <w:rsid w:val="00687570"/>
    <w:rsid w:val="00692ABC"/>
    <w:rsid w:val="00694000"/>
    <w:rsid w:val="006945F8"/>
    <w:rsid w:val="00696277"/>
    <w:rsid w:val="006A2E40"/>
    <w:rsid w:val="006A6A73"/>
    <w:rsid w:val="006A6CF2"/>
    <w:rsid w:val="006B4E7A"/>
    <w:rsid w:val="006B6738"/>
    <w:rsid w:val="006C3501"/>
    <w:rsid w:val="006C37D5"/>
    <w:rsid w:val="006C474E"/>
    <w:rsid w:val="006D2D89"/>
    <w:rsid w:val="006E7014"/>
    <w:rsid w:val="006F0F92"/>
    <w:rsid w:val="006F2F91"/>
    <w:rsid w:val="006F6B62"/>
    <w:rsid w:val="007020BF"/>
    <w:rsid w:val="00713EDC"/>
    <w:rsid w:val="00724824"/>
    <w:rsid w:val="00732E98"/>
    <w:rsid w:val="00736A5F"/>
    <w:rsid w:val="0074410D"/>
    <w:rsid w:val="007456E2"/>
    <w:rsid w:val="00747432"/>
    <w:rsid w:val="00747D0C"/>
    <w:rsid w:val="00752241"/>
    <w:rsid w:val="00755B49"/>
    <w:rsid w:val="0076418E"/>
    <w:rsid w:val="00773339"/>
    <w:rsid w:val="00786C0C"/>
    <w:rsid w:val="00790EAC"/>
    <w:rsid w:val="0079237F"/>
    <w:rsid w:val="00792801"/>
    <w:rsid w:val="00792BCD"/>
    <w:rsid w:val="0079330F"/>
    <w:rsid w:val="0079548A"/>
    <w:rsid w:val="00796750"/>
    <w:rsid w:val="007B0F19"/>
    <w:rsid w:val="007B27B2"/>
    <w:rsid w:val="007B7462"/>
    <w:rsid w:val="007C0A2E"/>
    <w:rsid w:val="007C206B"/>
    <w:rsid w:val="007D1FE1"/>
    <w:rsid w:val="007E15BE"/>
    <w:rsid w:val="007E51F9"/>
    <w:rsid w:val="007F0214"/>
    <w:rsid w:val="007F2E70"/>
    <w:rsid w:val="007F37E0"/>
    <w:rsid w:val="007F4789"/>
    <w:rsid w:val="007F672F"/>
    <w:rsid w:val="008007A4"/>
    <w:rsid w:val="00801FFC"/>
    <w:rsid w:val="00803652"/>
    <w:rsid w:val="00803F1C"/>
    <w:rsid w:val="008102CE"/>
    <w:rsid w:val="00810E08"/>
    <w:rsid w:val="00811A02"/>
    <w:rsid w:val="0081262A"/>
    <w:rsid w:val="008166D2"/>
    <w:rsid w:val="0082298A"/>
    <w:rsid w:val="0082555C"/>
    <w:rsid w:val="00831A36"/>
    <w:rsid w:val="00845B41"/>
    <w:rsid w:val="008464BE"/>
    <w:rsid w:val="008505D0"/>
    <w:rsid w:val="00863223"/>
    <w:rsid w:val="00867EEF"/>
    <w:rsid w:val="00870985"/>
    <w:rsid w:val="0087168A"/>
    <w:rsid w:val="00874A2D"/>
    <w:rsid w:val="00875E91"/>
    <w:rsid w:val="0089288D"/>
    <w:rsid w:val="008A68E0"/>
    <w:rsid w:val="008A7B4B"/>
    <w:rsid w:val="008B520A"/>
    <w:rsid w:val="008C4496"/>
    <w:rsid w:val="008C4C8C"/>
    <w:rsid w:val="008D560C"/>
    <w:rsid w:val="008E02C6"/>
    <w:rsid w:val="008E2D77"/>
    <w:rsid w:val="008E3357"/>
    <w:rsid w:val="008E6D63"/>
    <w:rsid w:val="008F2319"/>
    <w:rsid w:val="008F4914"/>
    <w:rsid w:val="008F552B"/>
    <w:rsid w:val="00901C83"/>
    <w:rsid w:val="00903339"/>
    <w:rsid w:val="00914361"/>
    <w:rsid w:val="009149EC"/>
    <w:rsid w:val="00922F2F"/>
    <w:rsid w:val="00923572"/>
    <w:rsid w:val="00924DF9"/>
    <w:rsid w:val="00926E7E"/>
    <w:rsid w:val="00931827"/>
    <w:rsid w:val="00933284"/>
    <w:rsid w:val="009458C9"/>
    <w:rsid w:val="00947F50"/>
    <w:rsid w:val="00950F47"/>
    <w:rsid w:val="00950FAF"/>
    <w:rsid w:val="00956368"/>
    <w:rsid w:val="009611A5"/>
    <w:rsid w:val="009655AD"/>
    <w:rsid w:val="0097112D"/>
    <w:rsid w:val="009745FD"/>
    <w:rsid w:val="00977476"/>
    <w:rsid w:val="009920ED"/>
    <w:rsid w:val="00993CD8"/>
    <w:rsid w:val="009948AD"/>
    <w:rsid w:val="009964B0"/>
    <w:rsid w:val="009A7138"/>
    <w:rsid w:val="009B2D66"/>
    <w:rsid w:val="009B3317"/>
    <w:rsid w:val="009B4D79"/>
    <w:rsid w:val="009C1836"/>
    <w:rsid w:val="009C1C8F"/>
    <w:rsid w:val="009C3021"/>
    <w:rsid w:val="009C558B"/>
    <w:rsid w:val="009C6A01"/>
    <w:rsid w:val="009D36FC"/>
    <w:rsid w:val="009E2B44"/>
    <w:rsid w:val="009E5B64"/>
    <w:rsid w:val="009F1264"/>
    <w:rsid w:val="00A011C1"/>
    <w:rsid w:val="00A11C6D"/>
    <w:rsid w:val="00A129B3"/>
    <w:rsid w:val="00A1377C"/>
    <w:rsid w:val="00A30D5A"/>
    <w:rsid w:val="00A42154"/>
    <w:rsid w:val="00A43946"/>
    <w:rsid w:val="00A51E5D"/>
    <w:rsid w:val="00A6091E"/>
    <w:rsid w:val="00A6324C"/>
    <w:rsid w:val="00A643F2"/>
    <w:rsid w:val="00A71A68"/>
    <w:rsid w:val="00A71F11"/>
    <w:rsid w:val="00A72AA3"/>
    <w:rsid w:val="00A73C98"/>
    <w:rsid w:val="00A850D8"/>
    <w:rsid w:val="00A87472"/>
    <w:rsid w:val="00A91782"/>
    <w:rsid w:val="00A922CA"/>
    <w:rsid w:val="00A963BE"/>
    <w:rsid w:val="00AA383E"/>
    <w:rsid w:val="00AA3B7F"/>
    <w:rsid w:val="00AA7BD5"/>
    <w:rsid w:val="00AB138A"/>
    <w:rsid w:val="00AB7A08"/>
    <w:rsid w:val="00AC1635"/>
    <w:rsid w:val="00AE2A31"/>
    <w:rsid w:val="00AE6D57"/>
    <w:rsid w:val="00AE72C0"/>
    <w:rsid w:val="00AF4D62"/>
    <w:rsid w:val="00B014AB"/>
    <w:rsid w:val="00B03047"/>
    <w:rsid w:val="00B05D71"/>
    <w:rsid w:val="00B0659E"/>
    <w:rsid w:val="00B239F3"/>
    <w:rsid w:val="00B3054D"/>
    <w:rsid w:val="00B30F21"/>
    <w:rsid w:val="00B30FEA"/>
    <w:rsid w:val="00B31FAD"/>
    <w:rsid w:val="00B342E9"/>
    <w:rsid w:val="00B4780C"/>
    <w:rsid w:val="00B51714"/>
    <w:rsid w:val="00B55CF7"/>
    <w:rsid w:val="00B5620D"/>
    <w:rsid w:val="00B70165"/>
    <w:rsid w:val="00B71E23"/>
    <w:rsid w:val="00B9638D"/>
    <w:rsid w:val="00BA2D0C"/>
    <w:rsid w:val="00BB4A8C"/>
    <w:rsid w:val="00BC5A17"/>
    <w:rsid w:val="00BC5FEC"/>
    <w:rsid w:val="00BC7A65"/>
    <w:rsid w:val="00BD4C79"/>
    <w:rsid w:val="00BD4CEC"/>
    <w:rsid w:val="00BD53D9"/>
    <w:rsid w:val="00BE07CC"/>
    <w:rsid w:val="00BE2B4E"/>
    <w:rsid w:val="00BE3486"/>
    <w:rsid w:val="00BE484B"/>
    <w:rsid w:val="00BE7B79"/>
    <w:rsid w:val="00BF6012"/>
    <w:rsid w:val="00BF6E10"/>
    <w:rsid w:val="00BF7B66"/>
    <w:rsid w:val="00C05535"/>
    <w:rsid w:val="00C06EE3"/>
    <w:rsid w:val="00C16D53"/>
    <w:rsid w:val="00C20376"/>
    <w:rsid w:val="00C23F87"/>
    <w:rsid w:val="00C24E60"/>
    <w:rsid w:val="00C27017"/>
    <w:rsid w:val="00C33D42"/>
    <w:rsid w:val="00C35EE5"/>
    <w:rsid w:val="00C36140"/>
    <w:rsid w:val="00C43969"/>
    <w:rsid w:val="00C530EC"/>
    <w:rsid w:val="00C53532"/>
    <w:rsid w:val="00C60495"/>
    <w:rsid w:val="00C61560"/>
    <w:rsid w:val="00C63349"/>
    <w:rsid w:val="00C74576"/>
    <w:rsid w:val="00C81577"/>
    <w:rsid w:val="00C83474"/>
    <w:rsid w:val="00C83D0D"/>
    <w:rsid w:val="00C85F44"/>
    <w:rsid w:val="00C86011"/>
    <w:rsid w:val="00C95367"/>
    <w:rsid w:val="00C97359"/>
    <w:rsid w:val="00CA0ED0"/>
    <w:rsid w:val="00CA220D"/>
    <w:rsid w:val="00CA4B07"/>
    <w:rsid w:val="00CA6A8D"/>
    <w:rsid w:val="00CB395F"/>
    <w:rsid w:val="00CB5CEB"/>
    <w:rsid w:val="00CB7917"/>
    <w:rsid w:val="00CC3EAC"/>
    <w:rsid w:val="00CC542E"/>
    <w:rsid w:val="00CD3B55"/>
    <w:rsid w:val="00CD4548"/>
    <w:rsid w:val="00CF183A"/>
    <w:rsid w:val="00CF2863"/>
    <w:rsid w:val="00D027C4"/>
    <w:rsid w:val="00D02D31"/>
    <w:rsid w:val="00D0346F"/>
    <w:rsid w:val="00D121F6"/>
    <w:rsid w:val="00D12A3D"/>
    <w:rsid w:val="00D14C00"/>
    <w:rsid w:val="00D221C1"/>
    <w:rsid w:val="00D26BFC"/>
    <w:rsid w:val="00D32C5D"/>
    <w:rsid w:val="00D43C55"/>
    <w:rsid w:val="00D50B50"/>
    <w:rsid w:val="00D56896"/>
    <w:rsid w:val="00D57A8A"/>
    <w:rsid w:val="00D6513F"/>
    <w:rsid w:val="00D65321"/>
    <w:rsid w:val="00D65491"/>
    <w:rsid w:val="00D74084"/>
    <w:rsid w:val="00D80B2B"/>
    <w:rsid w:val="00D8323E"/>
    <w:rsid w:val="00D94DF2"/>
    <w:rsid w:val="00DA127E"/>
    <w:rsid w:val="00DA78EB"/>
    <w:rsid w:val="00DB5E4A"/>
    <w:rsid w:val="00DC434F"/>
    <w:rsid w:val="00DC6828"/>
    <w:rsid w:val="00DD00EF"/>
    <w:rsid w:val="00DE2B7D"/>
    <w:rsid w:val="00DE30BB"/>
    <w:rsid w:val="00DF0EAB"/>
    <w:rsid w:val="00DF2FF0"/>
    <w:rsid w:val="00DF62A7"/>
    <w:rsid w:val="00DF7443"/>
    <w:rsid w:val="00E05CC7"/>
    <w:rsid w:val="00E203D0"/>
    <w:rsid w:val="00E22F51"/>
    <w:rsid w:val="00E2426E"/>
    <w:rsid w:val="00E3170F"/>
    <w:rsid w:val="00E35BB6"/>
    <w:rsid w:val="00E36E26"/>
    <w:rsid w:val="00E45D68"/>
    <w:rsid w:val="00E46DE2"/>
    <w:rsid w:val="00E536FB"/>
    <w:rsid w:val="00E53930"/>
    <w:rsid w:val="00E54AC0"/>
    <w:rsid w:val="00E57017"/>
    <w:rsid w:val="00E60DAE"/>
    <w:rsid w:val="00E6177B"/>
    <w:rsid w:val="00E6380C"/>
    <w:rsid w:val="00E65E79"/>
    <w:rsid w:val="00E662E9"/>
    <w:rsid w:val="00E67455"/>
    <w:rsid w:val="00E675A1"/>
    <w:rsid w:val="00E71AB1"/>
    <w:rsid w:val="00E724D8"/>
    <w:rsid w:val="00E82964"/>
    <w:rsid w:val="00E85CC9"/>
    <w:rsid w:val="00EA0026"/>
    <w:rsid w:val="00EA4ECD"/>
    <w:rsid w:val="00EA50FD"/>
    <w:rsid w:val="00EA6730"/>
    <w:rsid w:val="00EB26AC"/>
    <w:rsid w:val="00EB581F"/>
    <w:rsid w:val="00EC0661"/>
    <w:rsid w:val="00EC16F1"/>
    <w:rsid w:val="00EC24B3"/>
    <w:rsid w:val="00EC49C5"/>
    <w:rsid w:val="00ED3D96"/>
    <w:rsid w:val="00ED6FFA"/>
    <w:rsid w:val="00EE18E5"/>
    <w:rsid w:val="00EE382E"/>
    <w:rsid w:val="00EE617F"/>
    <w:rsid w:val="00EE64C3"/>
    <w:rsid w:val="00EF3749"/>
    <w:rsid w:val="00F03E23"/>
    <w:rsid w:val="00F110D5"/>
    <w:rsid w:val="00F1298B"/>
    <w:rsid w:val="00F13178"/>
    <w:rsid w:val="00F13A7D"/>
    <w:rsid w:val="00F15BD7"/>
    <w:rsid w:val="00F2365A"/>
    <w:rsid w:val="00F378E0"/>
    <w:rsid w:val="00F43E0F"/>
    <w:rsid w:val="00F646F3"/>
    <w:rsid w:val="00F80093"/>
    <w:rsid w:val="00F80099"/>
    <w:rsid w:val="00F82555"/>
    <w:rsid w:val="00F83BF9"/>
    <w:rsid w:val="00F864D9"/>
    <w:rsid w:val="00F9475F"/>
    <w:rsid w:val="00FA4BD7"/>
    <w:rsid w:val="00FA5E23"/>
    <w:rsid w:val="00FA740A"/>
    <w:rsid w:val="00FB1385"/>
    <w:rsid w:val="00FB7833"/>
    <w:rsid w:val="00FD705D"/>
    <w:rsid w:val="00FE3680"/>
    <w:rsid w:val="00FE5683"/>
    <w:rsid w:val="00FF49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3EE294"/>
  <w15:docId w15:val="{EFFEFB34-E8D1-4A95-822A-CE13815D0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43969"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327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32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32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327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327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327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327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327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327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27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327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327C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327C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327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327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32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327C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32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327C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4327C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327C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327C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4327C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4327C"/>
    <w:rPr>
      <w:b/>
      <w:bCs/>
    </w:rPr>
  </w:style>
  <w:style w:type="character" w:styleId="Emphasis">
    <w:name w:val="Emphasis"/>
    <w:basedOn w:val="DefaultParagraphFont"/>
    <w:uiPriority w:val="20"/>
    <w:qFormat/>
    <w:rsid w:val="0034327C"/>
    <w:rPr>
      <w:i/>
      <w:iCs/>
    </w:rPr>
  </w:style>
  <w:style w:type="paragraph" w:styleId="NoSpacing">
    <w:name w:val="No Spacing"/>
    <w:uiPriority w:val="1"/>
    <w:qFormat/>
    <w:rsid w:val="0034327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432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4327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327C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327C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4327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4327C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4327C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4327C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4327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327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06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59E"/>
  </w:style>
  <w:style w:type="paragraph" w:styleId="Footer">
    <w:name w:val="footer"/>
    <w:basedOn w:val="Normal"/>
    <w:link w:val="FooterChar"/>
    <w:uiPriority w:val="99"/>
    <w:unhideWhenUsed/>
    <w:rsid w:val="00B06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59E"/>
  </w:style>
  <w:style w:type="paragraph" w:styleId="NormalWeb">
    <w:name w:val="Normal (Web)"/>
    <w:basedOn w:val="Normal"/>
    <w:uiPriority w:val="99"/>
    <w:semiHidden/>
    <w:unhideWhenUsed/>
    <w:rsid w:val="008229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aliases w:val="Footnote Text Char Char,Fußnote"/>
    <w:basedOn w:val="Normal"/>
    <w:link w:val="FootnoteTextChar1"/>
    <w:autoRedefine/>
    <w:uiPriority w:val="99"/>
    <w:rsid w:val="00950FAF"/>
    <w:pPr>
      <w:widowControl w:val="0"/>
      <w:tabs>
        <w:tab w:val="left" w:pos="284"/>
      </w:tabs>
      <w:spacing w:after="0" w:line="240" w:lineRule="auto"/>
    </w:pPr>
    <w:rPr>
      <w:rFonts w:ascii="Times New Roman" w:eastAsia="Calibri" w:hAnsi="Times New Roman" w:cs="Times New Roman"/>
      <w:i/>
      <w:sz w:val="18"/>
      <w:szCs w:val="18"/>
      <w:lang w:eastAsia="en-US"/>
    </w:rPr>
  </w:style>
  <w:style w:type="character" w:customStyle="1" w:styleId="FootnoteTextChar">
    <w:name w:val="Footnote Text Char"/>
    <w:basedOn w:val="DefaultParagraphFont"/>
    <w:uiPriority w:val="99"/>
    <w:semiHidden/>
    <w:rsid w:val="00950FAF"/>
    <w:rPr>
      <w:sz w:val="20"/>
      <w:szCs w:val="20"/>
      <w:lang w:val="tr-TR"/>
    </w:rPr>
  </w:style>
  <w:style w:type="character" w:styleId="FootnoteReference">
    <w:name w:val="footnote reference"/>
    <w:aliases w:val="BVI fnr"/>
    <w:link w:val="Char2"/>
    <w:uiPriority w:val="99"/>
    <w:qFormat/>
    <w:rsid w:val="00950FAF"/>
    <w:rPr>
      <w:rFonts w:ascii="Times New Roman" w:hAnsi="Times New Roman"/>
      <w:sz w:val="22"/>
      <w:szCs w:val="16"/>
      <w:vertAlign w:val="superscript"/>
      <w:lang w:val="en-US"/>
    </w:rPr>
  </w:style>
  <w:style w:type="paragraph" w:customStyle="1" w:styleId="Char2">
    <w:name w:val="Char2"/>
    <w:basedOn w:val="Normal"/>
    <w:link w:val="FootnoteReference"/>
    <w:uiPriority w:val="99"/>
    <w:rsid w:val="00950FAF"/>
    <w:pPr>
      <w:spacing w:after="160" w:line="240" w:lineRule="exact"/>
    </w:pPr>
    <w:rPr>
      <w:rFonts w:ascii="Times New Roman" w:hAnsi="Times New Roman"/>
      <w:szCs w:val="16"/>
      <w:vertAlign w:val="superscript"/>
      <w:lang w:val="en-US"/>
    </w:rPr>
  </w:style>
  <w:style w:type="character" w:customStyle="1" w:styleId="FootnoteTextChar1">
    <w:name w:val="Footnote Text Char1"/>
    <w:aliases w:val="Footnote Text Char Char Char,Fußnote Char"/>
    <w:link w:val="FootnoteText"/>
    <w:uiPriority w:val="99"/>
    <w:rsid w:val="00950FAF"/>
    <w:rPr>
      <w:rFonts w:ascii="Times New Roman" w:eastAsia="Calibri" w:hAnsi="Times New Roman" w:cs="Times New Roman"/>
      <w:i/>
      <w:sz w:val="18"/>
      <w:szCs w:val="18"/>
      <w:lang w:val="tr-TR" w:eastAsia="en-US"/>
    </w:rPr>
  </w:style>
  <w:style w:type="paragraph" w:styleId="ListParagraph">
    <w:name w:val="List Paragraph"/>
    <w:basedOn w:val="Normal"/>
    <w:uiPriority w:val="34"/>
    <w:qFormat/>
    <w:rsid w:val="00CF28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0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0E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0EF4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0E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0EF4"/>
    <w:rPr>
      <w:b/>
      <w:bCs/>
      <w:sz w:val="20"/>
      <w:szCs w:val="2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E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EF4"/>
    <w:rPr>
      <w:rFonts w:ascii="Tahoma" w:hAnsi="Tahoma" w:cs="Tahoma"/>
      <w:sz w:val="16"/>
      <w:szCs w:val="16"/>
      <w:lang w:val="tr-TR"/>
    </w:rPr>
  </w:style>
  <w:style w:type="table" w:styleId="TableGrid">
    <w:name w:val="Table Grid"/>
    <w:basedOn w:val="TableNormal"/>
    <w:uiPriority w:val="39"/>
    <w:rsid w:val="00603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uiPriority w:val="46"/>
    <w:rsid w:val="000E33C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0E33C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-Accent51">
    <w:name w:val="Grid Table 2 - Accent 51"/>
    <w:basedOn w:val="TableNormal"/>
    <w:uiPriority w:val="47"/>
    <w:rsid w:val="002B7E4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2B7E4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91436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AA3B7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AA3B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B71E2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1E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277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898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4681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0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8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1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5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1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02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3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2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3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8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6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9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4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05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lgi@egitimdebilikteyiz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e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Retrospe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Retrospect">
      <a:majorFont>
        <a:latin typeface="Calibri Ligh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1D62E8-F0FF-4084-BA9E-91A449E5C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6</Words>
  <Characters>306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m Aktasli Gurkan</dc:creator>
  <cp:lastModifiedBy>Sevde Okcu</cp:lastModifiedBy>
  <cp:revision>2</cp:revision>
  <cp:lastPrinted>2019-06-27T12:32:00Z</cp:lastPrinted>
  <dcterms:created xsi:type="dcterms:W3CDTF">2020-02-24T11:21:00Z</dcterms:created>
  <dcterms:modified xsi:type="dcterms:W3CDTF">2020-02-24T11:21:00Z</dcterms:modified>
</cp:coreProperties>
</file>